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28080E" w14:textId="707A3EAA" w:rsidR="00601E4A" w:rsidRPr="00351EEC" w:rsidRDefault="00F73BBC" w:rsidP="00F73BBC">
      <w:pPr>
        <w:spacing w:line="276" w:lineRule="auto"/>
        <w:rPr>
          <w:rFonts w:ascii="Arial" w:hAnsi="Arial" w:cs="Arial"/>
          <w:b/>
          <w:color w:val="E36C0A" w:themeColor="accent6" w:themeShade="BF"/>
          <w:sz w:val="22"/>
          <w:szCs w:val="22"/>
        </w:rPr>
      </w:pPr>
      <w:r w:rsidRPr="00351EEC">
        <w:rPr>
          <w:rFonts w:ascii="Arial" w:hAnsi="Arial" w:cs="Arial"/>
          <w:b/>
          <w:color w:val="E36C0A" w:themeColor="accent6" w:themeShade="BF"/>
          <w:sz w:val="22"/>
          <w:szCs w:val="22"/>
        </w:rPr>
        <w:t xml:space="preserve">National Neonatology Forum India (NNFI) - </w:t>
      </w:r>
      <w:r w:rsidR="00583758" w:rsidRPr="00351EEC">
        <w:rPr>
          <w:rFonts w:ascii="Arial" w:hAnsi="Arial" w:cs="Arial"/>
          <w:b/>
          <w:color w:val="E36C0A" w:themeColor="accent6" w:themeShade="BF"/>
          <w:sz w:val="22"/>
          <w:szCs w:val="22"/>
        </w:rPr>
        <w:t xml:space="preserve">Indian Neonatal Collaborative (INC)- </w:t>
      </w:r>
      <w:r w:rsidR="00601E4A" w:rsidRPr="00351EEC">
        <w:rPr>
          <w:rFonts w:ascii="Arial" w:hAnsi="Arial" w:cs="Arial"/>
          <w:b/>
          <w:color w:val="E36C0A" w:themeColor="accent6" w:themeShade="BF"/>
          <w:sz w:val="22"/>
          <w:szCs w:val="22"/>
        </w:rPr>
        <w:t>Covid19 registry</w:t>
      </w:r>
    </w:p>
    <w:p w14:paraId="5BB45416" w14:textId="300AB12D" w:rsidR="00601E4A" w:rsidRPr="00F73BBC" w:rsidRDefault="00601E4A" w:rsidP="00F73BBC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253BD561" w14:textId="0D821541" w:rsidR="00601E4A" w:rsidRPr="00F73BBC" w:rsidRDefault="00601E4A" w:rsidP="00F73BBC">
      <w:pPr>
        <w:spacing w:line="276" w:lineRule="auto"/>
        <w:rPr>
          <w:rFonts w:ascii="Arial" w:hAnsi="Arial" w:cs="Arial"/>
          <w:bCs/>
          <w:sz w:val="22"/>
          <w:szCs w:val="22"/>
        </w:rPr>
      </w:pPr>
      <w:r w:rsidRPr="00F73BBC">
        <w:rPr>
          <w:rFonts w:ascii="Arial" w:hAnsi="Arial" w:cs="Arial"/>
          <w:bCs/>
          <w:sz w:val="22"/>
          <w:szCs w:val="22"/>
        </w:rPr>
        <w:t xml:space="preserve">Dear friends, </w:t>
      </w:r>
    </w:p>
    <w:p w14:paraId="527604D3" w14:textId="77777777" w:rsidR="00601E4A" w:rsidRPr="00F73BBC" w:rsidRDefault="00601E4A" w:rsidP="00F73BBC">
      <w:pPr>
        <w:spacing w:line="276" w:lineRule="auto"/>
        <w:rPr>
          <w:rFonts w:ascii="Arial" w:hAnsi="Arial" w:cs="Arial"/>
          <w:bCs/>
          <w:sz w:val="22"/>
          <w:szCs w:val="22"/>
        </w:rPr>
      </w:pPr>
    </w:p>
    <w:p w14:paraId="28197239" w14:textId="7FAFCB5E" w:rsidR="00601E4A" w:rsidRPr="00F73BBC" w:rsidRDefault="00601E4A" w:rsidP="00F73BBC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F73BBC">
        <w:rPr>
          <w:rFonts w:ascii="Arial" w:hAnsi="Arial" w:cs="Arial"/>
          <w:bCs/>
          <w:sz w:val="22"/>
          <w:szCs w:val="22"/>
        </w:rPr>
        <w:t>Indian Neonatal Collaborative is a</w:t>
      </w:r>
      <w:r w:rsidR="007A002C" w:rsidRPr="00F73BBC">
        <w:rPr>
          <w:rFonts w:ascii="Arial" w:hAnsi="Arial" w:cs="Arial"/>
          <w:bCs/>
          <w:sz w:val="22"/>
          <w:szCs w:val="22"/>
        </w:rPr>
        <w:t xml:space="preserve"> voluntary group of NICUs who share</w:t>
      </w:r>
      <w:r w:rsidRPr="00F73BBC">
        <w:rPr>
          <w:rFonts w:ascii="Arial" w:hAnsi="Arial" w:cs="Arial"/>
          <w:bCs/>
          <w:sz w:val="22"/>
          <w:szCs w:val="22"/>
        </w:rPr>
        <w:t xml:space="preserve"> data for mutual learning, benchmarking, quality improvement and research.  </w:t>
      </w:r>
    </w:p>
    <w:p w14:paraId="08F125B0" w14:textId="263F7594" w:rsidR="00601E4A" w:rsidRPr="00F73BBC" w:rsidRDefault="00601E4A" w:rsidP="00F73BBC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4F413E15" w14:textId="7DF82639" w:rsidR="00601E4A" w:rsidRDefault="00F73BBC" w:rsidP="00F73BBC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1D4B755" wp14:editId="6120669D">
                <wp:simplePos x="0" y="0"/>
                <wp:positionH relativeFrom="column">
                  <wp:posOffset>-62865</wp:posOffset>
                </wp:positionH>
                <wp:positionV relativeFrom="paragraph">
                  <wp:posOffset>1038860</wp:posOffset>
                </wp:positionV>
                <wp:extent cx="5485765" cy="3200400"/>
                <wp:effectExtent l="0" t="0" r="26035" b="254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5765" cy="3200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37727A" w14:textId="77777777" w:rsidR="00F73BBC" w:rsidRPr="00F73BBC" w:rsidRDefault="00F73BBC" w:rsidP="00F73BBC">
                            <w:pPr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F73BBC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When to suspect Covid19 in the neonate? </w:t>
                            </w:r>
                          </w:p>
                          <w:p w14:paraId="2C2F8498" w14:textId="77777777" w:rsidR="00F73BBC" w:rsidRPr="00F73BBC" w:rsidRDefault="00F73BBC" w:rsidP="00F73BBC">
                            <w:pPr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35FE7FA1" w14:textId="77777777" w:rsidR="00F73BBC" w:rsidRPr="00F73BBC" w:rsidRDefault="00F73BBC" w:rsidP="00F73BBC">
                            <w:pPr>
                              <w:pStyle w:val="FirstParagraph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73BB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History of exposure to COVID19 positive adult (Irrespective of symptoms):</w:t>
                            </w:r>
                          </w:p>
                          <w:p w14:paraId="7F73171B" w14:textId="77777777" w:rsidR="00F73BBC" w:rsidRPr="00F73BBC" w:rsidRDefault="00F73BBC" w:rsidP="00F73BBC">
                            <w:pPr>
                              <w:pStyle w:val="Compact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73BB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other had COVID-19 infection within 14 days before birth, or</w:t>
                            </w:r>
                          </w:p>
                          <w:p w14:paraId="7D4A5BEB" w14:textId="77777777" w:rsidR="00F73BBC" w:rsidRPr="00F73BBC" w:rsidRDefault="00F73BBC" w:rsidP="00F73BBC">
                            <w:pPr>
                              <w:pStyle w:val="Compact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73BB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istory of contact with Covid19 positive persons (including mother, family members in same household or direct healthcare provider) in postnatal period</w:t>
                            </w:r>
                          </w:p>
                          <w:p w14:paraId="28B542FB" w14:textId="77777777" w:rsidR="00F73BBC" w:rsidRPr="00F73BBC" w:rsidRDefault="00F73BBC" w:rsidP="00F73BBC">
                            <w:pPr>
                              <w:pStyle w:val="Fir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73BB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Irrespective of history of exposure:</w:t>
                            </w:r>
                          </w:p>
                          <w:p w14:paraId="4CD74D5B" w14:textId="77777777" w:rsidR="00F73BBC" w:rsidRPr="00F73BBC" w:rsidRDefault="00F73BBC" w:rsidP="00F73BBC">
                            <w:pPr>
                              <w:pStyle w:val="Compact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73BB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resenting with pneumonia or SARI that requires hospitalization, with onset at more than 24 h of age, unless there is another underlying illness that completely explains the respiratory signs and symptoms.</w:t>
                            </w:r>
                          </w:p>
                          <w:p w14:paraId="1CB76C7B" w14:textId="7ABF8268" w:rsidR="00F73BBC" w:rsidRDefault="00F73BBC" w:rsidP="00F73BBC">
                            <w:r w:rsidRPr="00F73BB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73BBC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Features which suggest acute respiratory illness in a neonate are respiratory distress, with or without cough, with or without fev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D4B75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4.95pt;margin-top:81.8pt;width:431.95pt;height:25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" fillcolor="#b8cce4 [1300]" strokecolor="#4f81bd [3204]" strokeweight="2pt">
                <v:textbox>
                  <w:txbxContent>
                    <w:p w14:paraId="2A37727A" w14:textId="77777777" w:rsidR="00F73BBC" w:rsidRPr="00F73BBC" w:rsidRDefault="00F73BBC" w:rsidP="00F73BBC">
                      <w:pPr>
                        <w:spacing w:line="276" w:lineRule="auto"/>
                        <w:jc w:val="both"/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F73BBC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 xml:space="preserve">When to suspect Covid19 in the neonate? </w:t>
                      </w:r>
                    </w:p>
                    <w:p w14:paraId="2C2F8498" w14:textId="77777777" w:rsidR="00F73BBC" w:rsidRPr="00F73BBC" w:rsidRDefault="00F73BBC" w:rsidP="00F73BBC">
                      <w:pPr>
                        <w:spacing w:line="276" w:lineRule="auto"/>
                        <w:jc w:val="both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35FE7FA1" w14:textId="77777777" w:rsidR="00F73BBC" w:rsidRPr="00F73BBC" w:rsidRDefault="00F73BBC" w:rsidP="00F73BBC">
                      <w:pPr>
                        <w:pStyle w:val="FirstParagraph"/>
                        <w:numPr>
                          <w:ilvl w:val="0"/>
                          <w:numId w:val="3"/>
                        </w:numPr>
                        <w:spacing w:line="276" w:lineRule="auto"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73BB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History of exposure to COVID19 positive adult (Irrespective of symptoms):</w:t>
                      </w:r>
                    </w:p>
                    <w:p w14:paraId="7F73171B" w14:textId="77777777" w:rsidR="00F73BBC" w:rsidRPr="00F73BBC" w:rsidRDefault="00F73BBC" w:rsidP="00F73BBC">
                      <w:pPr>
                        <w:pStyle w:val="Compact"/>
                        <w:numPr>
                          <w:ilvl w:val="0"/>
                          <w:numId w:val="1"/>
                        </w:numPr>
                        <w:spacing w:line="276" w:lineRule="auto"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73BBC">
                        <w:rPr>
                          <w:rFonts w:ascii="Arial" w:hAnsi="Arial" w:cs="Arial"/>
                          <w:sz w:val="22"/>
                          <w:szCs w:val="22"/>
                        </w:rPr>
                        <w:t>Mother had COVID-19 infection within 14 days before birth, or</w:t>
                      </w:r>
                    </w:p>
                    <w:p w14:paraId="7D4A5BEB" w14:textId="77777777" w:rsidR="00F73BBC" w:rsidRPr="00F73BBC" w:rsidRDefault="00F73BBC" w:rsidP="00F73BBC">
                      <w:pPr>
                        <w:pStyle w:val="Compact"/>
                        <w:numPr>
                          <w:ilvl w:val="0"/>
                          <w:numId w:val="1"/>
                        </w:numPr>
                        <w:spacing w:line="276" w:lineRule="auto"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73BBC">
                        <w:rPr>
                          <w:rFonts w:ascii="Arial" w:hAnsi="Arial" w:cs="Arial"/>
                          <w:sz w:val="22"/>
                          <w:szCs w:val="22"/>
                        </w:rPr>
                        <w:t>History of contact with Covid19 positive persons (including mother, family members in same household or direct healthcare provider) in postnatal period</w:t>
                      </w:r>
                    </w:p>
                    <w:p w14:paraId="28B542FB" w14:textId="77777777" w:rsidR="00F73BBC" w:rsidRPr="00F73BBC" w:rsidRDefault="00F73BBC" w:rsidP="00F73BBC">
                      <w:pPr>
                        <w:pStyle w:val="FirstParagraph"/>
                        <w:numPr>
                          <w:ilvl w:val="0"/>
                          <w:numId w:val="4"/>
                        </w:numPr>
                        <w:spacing w:line="276" w:lineRule="auto"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73BB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Irrespective of history of exposure:</w:t>
                      </w:r>
                    </w:p>
                    <w:p w14:paraId="4CD74D5B" w14:textId="77777777" w:rsidR="00F73BBC" w:rsidRPr="00F73BBC" w:rsidRDefault="00F73BBC" w:rsidP="00F73BBC">
                      <w:pPr>
                        <w:pStyle w:val="Compact"/>
                        <w:numPr>
                          <w:ilvl w:val="0"/>
                          <w:numId w:val="1"/>
                        </w:numPr>
                        <w:spacing w:line="276" w:lineRule="auto"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73BBC">
                        <w:rPr>
                          <w:rFonts w:ascii="Arial" w:hAnsi="Arial" w:cs="Arial"/>
                          <w:sz w:val="22"/>
                          <w:szCs w:val="22"/>
                        </w:rPr>
                        <w:t>Presenting with pneumonia or SARI that requires hospitalization, with onset at more than 24 h of age, unless there is another underlying illness that completely explains the respiratory signs and symptoms.</w:t>
                      </w:r>
                    </w:p>
                    <w:p w14:paraId="1CB76C7B" w14:textId="7ABF8268" w:rsidR="00F73BBC" w:rsidRDefault="00F73BBC" w:rsidP="00F73BBC">
                      <w:r w:rsidRPr="00F73BB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Pr="00F73BBC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>Features which suggest acute respiratory illness in a neonate are respiratory distress, with or without cough, with or without feve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01E4A" w:rsidRPr="00F73BBC">
        <w:rPr>
          <w:rFonts w:ascii="Arial" w:hAnsi="Arial" w:cs="Arial"/>
          <w:bCs/>
          <w:sz w:val="22"/>
          <w:szCs w:val="22"/>
        </w:rPr>
        <w:t xml:space="preserve">To face the Covid19 challenge together and share experience and learnings, we have created a Covid19 registry for neonates. The idea is to </w:t>
      </w:r>
      <w:r w:rsidR="007A002C" w:rsidRPr="00F73BBC">
        <w:rPr>
          <w:rFonts w:ascii="Arial" w:hAnsi="Arial" w:cs="Arial"/>
          <w:b/>
          <w:bCs/>
          <w:sz w:val="22"/>
          <w:szCs w:val="22"/>
        </w:rPr>
        <w:t xml:space="preserve">share </w:t>
      </w:r>
      <w:r w:rsidR="00601E4A" w:rsidRPr="00F73BBC">
        <w:rPr>
          <w:rFonts w:ascii="Arial" w:hAnsi="Arial" w:cs="Arial"/>
          <w:b/>
          <w:bCs/>
          <w:sz w:val="22"/>
          <w:szCs w:val="22"/>
        </w:rPr>
        <w:t xml:space="preserve">data of all </w:t>
      </w:r>
      <w:r w:rsidR="007A002C" w:rsidRPr="00F73BBC">
        <w:rPr>
          <w:rFonts w:ascii="Arial" w:hAnsi="Arial" w:cs="Arial"/>
          <w:b/>
          <w:bCs/>
          <w:sz w:val="22"/>
          <w:szCs w:val="22"/>
        </w:rPr>
        <w:t xml:space="preserve">neonates </w:t>
      </w:r>
      <w:r w:rsidR="00601E4A" w:rsidRPr="00F73BBC">
        <w:rPr>
          <w:rFonts w:ascii="Arial" w:hAnsi="Arial" w:cs="Arial"/>
          <w:b/>
          <w:bCs/>
          <w:sz w:val="22"/>
          <w:szCs w:val="22"/>
        </w:rPr>
        <w:t>suspect</w:t>
      </w:r>
      <w:r w:rsidRPr="00F73BBC">
        <w:rPr>
          <w:rFonts w:ascii="Arial" w:hAnsi="Arial" w:cs="Arial"/>
          <w:b/>
          <w:bCs/>
          <w:sz w:val="22"/>
          <w:szCs w:val="22"/>
        </w:rPr>
        <w:t xml:space="preserve">ed to have Covid19 </w:t>
      </w:r>
      <w:r w:rsidR="00601E4A" w:rsidRPr="00F73BBC">
        <w:rPr>
          <w:rFonts w:ascii="Arial" w:hAnsi="Arial" w:cs="Arial"/>
          <w:bCs/>
          <w:sz w:val="22"/>
          <w:szCs w:val="22"/>
        </w:rPr>
        <w:t xml:space="preserve">in </w:t>
      </w:r>
      <w:r w:rsidR="007A002C" w:rsidRPr="00F73BBC">
        <w:rPr>
          <w:rFonts w:ascii="Arial" w:hAnsi="Arial" w:cs="Arial"/>
          <w:bCs/>
          <w:sz w:val="22"/>
          <w:szCs w:val="22"/>
        </w:rPr>
        <w:t>a common database</w:t>
      </w:r>
      <w:r w:rsidR="00601E4A" w:rsidRPr="00F73BBC">
        <w:rPr>
          <w:rFonts w:ascii="Arial" w:hAnsi="Arial" w:cs="Arial"/>
          <w:bCs/>
          <w:sz w:val="22"/>
          <w:szCs w:val="22"/>
        </w:rPr>
        <w:t xml:space="preserve">. </w:t>
      </w:r>
      <w:r w:rsidR="00AC473C" w:rsidRPr="00F73BBC">
        <w:rPr>
          <w:rFonts w:ascii="Arial" w:hAnsi="Arial" w:cs="Arial"/>
          <w:b/>
          <w:bCs/>
          <w:sz w:val="22"/>
          <w:szCs w:val="22"/>
        </w:rPr>
        <w:t>Data shall be de-identified on uploading</w:t>
      </w:r>
      <w:r w:rsidR="00AC473C" w:rsidRPr="00F73BBC">
        <w:rPr>
          <w:rFonts w:ascii="Arial" w:hAnsi="Arial" w:cs="Arial"/>
          <w:bCs/>
          <w:sz w:val="22"/>
          <w:szCs w:val="22"/>
        </w:rPr>
        <w:t xml:space="preserve">. </w:t>
      </w:r>
      <w:r w:rsidR="00601E4A" w:rsidRPr="00F73BBC">
        <w:rPr>
          <w:rFonts w:ascii="Arial" w:hAnsi="Arial" w:cs="Arial"/>
          <w:bCs/>
          <w:sz w:val="22"/>
          <w:szCs w:val="22"/>
        </w:rPr>
        <w:t>Contributors retain ownership of their data and they will be included and acknowledged in any analysis, publication or presentation.</w:t>
      </w:r>
    </w:p>
    <w:p w14:paraId="7E1C3E31" w14:textId="43FA0B3A" w:rsidR="00F73BBC" w:rsidRDefault="00F73BBC" w:rsidP="00F73BBC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3FD54C40" w14:textId="6A8D943F" w:rsidR="00F73BBC" w:rsidRDefault="00F73BBC" w:rsidP="00F73BBC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A5190F3" wp14:editId="14DF7932">
                <wp:simplePos x="0" y="0"/>
                <wp:positionH relativeFrom="column">
                  <wp:posOffset>1127760</wp:posOffset>
                </wp:positionH>
                <wp:positionV relativeFrom="paragraph">
                  <wp:posOffset>20955</wp:posOffset>
                </wp:positionV>
                <wp:extent cx="2809240" cy="340360"/>
                <wp:effectExtent l="0" t="0" r="35560" b="1524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09240" cy="34036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1ED1C5" w14:textId="4C0A076C" w:rsidR="00F73BBC" w:rsidRPr="00F73BBC" w:rsidRDefault="00F73BBC" w:rsidP="00F73BBC">
                            <w:pPr>
                              <w:spacing w:line="276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Procedure for </w:t>
                            </w:r>
                            <w:r w:rsidRPr="00F73BB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registering</w:t>
                            </w:r>
                          </w:p>
                          <w:p w14:paraId="370C0C88" w14:textId="77777777" w:rsidR="00F73BBC" w:rsidRDefault="00F73BBC" w:rsidP="00F73BB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5190F3" id="Text Box 6" o:spid="_x0000_s1027" type="#_x0000_t202" style="position:absolute;margin-left:88.8pt;margin-top:1.65pt;width:221.2pt;height:26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" fillcolor="#e5b8b7 [1301]" strokecolor="#943634 [2405]" strokeweight="2pt">
                <v:textbox>
                  <w:txbxContent>
                    <w:p w14:paraId="4F1ED1C5" w14:textId="4C0A076C" w:rsidR="00F73BBC" w:rsidRPr="00F73BBC" w:rsidRDefault="00F73BBC" w:rsidP="00F73BBC">
                      <w:pPr>
                        <w:spacing w:line="276" w:lineRule="auto"/>
                        <w:jc w:val="center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Procedure for </w:t>
                      </w:r>
                      <w:r w:rsidRPr="00F73BB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registering</w:t>
                      </w:r>
                    </w:p>
                    <w:p w14:paraId="370C0C88" w14:textId="77777777" w:rsidR="00F73BBC" w:rsidRDefault="00F73BBC" w:rsidP="00F73BBC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4DB013F" w14:textId="77777777" w:rsidR="00F73BBC" w:rsidRDefault="00F73BBC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5C3936BF" w14:textId="77777777" w:rsidR="00F73BBC" w:rsidRDefault="00F73BBC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19F63773" w14:textId="77777777" w:rsidR="00F73BBC" w:rsidRPr="00F73BBC" w:rsidRDefault="00F73BBC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7591B49C" w14:textId="77777777" w:rsidR="00653AA8" w:rsidRPr="00F73BBC" w:rsidRDefault="00653AA8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 xml:space="preserve">Open </w:t>
      </w:r>
      <w:hyperlink r:id="rId5" w:history="1">
        <w:r w:rsidRPr="00F73BBC">
          <w:rPr>
            <w:rStyle w:val="Hyperlink"/>
            <w:rFonts w:ascii="Arial" w:hAnsi="Arial" w:cs="Arial"/>
            <w:sz w:val="22"/>
            <w:szCs w:val="22"/>
          </w:rPr>
          <w:t>https://innc.org</w:t>
        </w:r>
      </w:hyperlink>
      <w:r w:rsidRPr="00F73BBC">
        <w:rPr>
          <w:rFonts w:ascii="Arial" w:hAnsi="Arial" w:cs="Arial"/>
          <w:sz w:val="22"/>
          <w:szCs w:val="22"/>
        </w:rPr>
        <w:t xml:space="preserve"> </w:t>
      </w:r>
    </w:p>
    <w:p w14:paraId="71CAB849" w14:textId="77777777" w:rsidR="00653AA8" w:rsidRPr="00F73BBC" w:rsidRDefault="00653AA8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090CACDA" w14:textId="77777777" w:rsidR="00653AA8" w:rsidRPr="00F73BBC" w:rsidRDefault="00653AA8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>Click on Covid19 – Registration</w:t>
      </w:r>
    </w:p>
    <w:p w14:paraId="464FE310" w14:textId="108A0D25" w:rsidR="00653AA8" w:rsidRPr="00F73BBC" w:rsidRDefault="007C78C4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12AA61" wp14:editId="29988DD0">
                <wp:simplePos x="0" y="0"/>
                <wp:positionH relativeFrom="column">
                  <wp:posOffset>2514600</wp:posOffset>
                </wp:positionH>
                <wp:positionV relativeFrom="paragraph">
                  <wp:posOffset>11430</wp:posOffset>
                </wp:positionV>
                <wp:extent cx="914400" cy="342900"/>
                <wp:effectExtent l="0" t="0" r="0" b="12700"/>
                <wp:wrapThrough wrapText="bothSides">
                  <wp:wrapPolygon edited="0">
                    <wp:start x="0" y="0"/>
                    <wp:lineTo x="0" y="20800"/>
                    <wp:lineTo x="21000" y="20800"/>
                    <wp:lineTo x="21000" y="0"/>
                    <wp:lineTo x="0" y="0"/>
                  </wp:wrapPolygon>
                </wp:wrapThrough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42900"/>
                        </a:xfrm>
                        <a:prstGeom prst="rect">
                          <a:avLst/>
                        </a:prstGeom>
                        <a:solidFill>
                          <a:srgbClr val="29BD12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CCD42C" w14:textId="03B4ED31" w:rsidR="007C78C4" w:rsidRPr="007C78C4" w:rsidRDefault="007C78C4" w:rsidP="007C78C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7C78C4">
                              <w:rPr>
                                <w:sz w:val="22"/>
                                <w:szCs w:val="22"/>
                              </w:rPr>
                              <w:t>Subm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12AA61" id="Rectangle 1" o:spid="_x0000_s1028" style="position:absolute;margin-left:198pt;margin-top:.9pt;width:1in;height:2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" fillcolor="#29bd12" stroked="f" strokeweight="2pt">
                <v:textbox>
                  <w:txbxContent>
                    <w:p w14:paraId="5ACCD42C" w14:textId="03B4ED31" w:rsidR="007C78C4" w:rsidRPr="007C78C4" w:rsidRDefault="007C78C4" w:rsidP="007C78C4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7C78C4">
                        <w:rPr>
                          <w:sz w:val="22"/>
                          <w:szCs w:val="22"/>
                        </w:rPr>
                        <w:t>Submit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</w:p>
    <w:p w14:paraId="01C6BBAD" w14:textId="28EB2932" w:rsidR="00237C7F" w:rsidRPr="00F73BBC" w:rsidRDefault="00237C7F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 xml:space="preserve">Fill the registration form and click </w:t>
      </w:r>
    </w:p>
    <w:p w14:paraId="401A8DAD" w14:textId="77777777" w:rsidR="00237C7F" w:rsidRPr="00F73BBC" w:rsidRDefault="00237C7F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55B9F7AC" w14:textId="77777777" w:rsidR="00237C7F" w:rsidRPr="00F73BBC" w:rsidRDefault="00237C7F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 xml:space="preserve">1 person from each hospital can register and act as the </w:t>
      </w:r>
      <w:proofErr w:type="spellStart"/>
      <w:r w:rsidRPr="00F73BBC">
        <w:rPr>
          <w:rFonts w:ascii="Arial" w:hAnsi="Arial" w:cs="Arial"/>
          <w:sz w:val="22"/>
          <w:szCs w:val="22"/>
        </w:rPr>
        <w:t>co-ordinator</w:t>
      </w:r>
      <w:proofErr w:type="spellEnd"/>
      <w:r w:rsidRPr="00F73BBC">
        <w:rPr>
          <w:rFonts w:ascii="Arial" w:hAnsi="Arial" w:cs="Arial"/>
          <w:sz w:val="22"/>
          <w:szCs w:val="22"/>
        </w:rPr>
        <w:t xml:space="preserve"> for that hospital. </w:t>
      </w:r>
    </w:p>
    <w:p w14:paraId="0A745F4F" w14:textId="77777777" w:rsidR="00162221" w:rsidRPr="00F73BBC" w:rsidRDefault="00162221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2D7918CA" w14:textId="1EA28B53" w:rsidR="00162221" w:rsidRPr="00F73BBC" w:rsidRDefault="00162221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 xml:space="preserve">You will get a mail from </w:t>
      </w:r>
      <w:hyperlink r:id="rId6" w:history="1">
        <w:r w:rsidRPr="00F73BBC">
          <w:rPr>
            <w:rStyle w:val="Hyperlink"/>
            <w:rFonts w:ascii="Arial" w:hAnsi="Arial" w:cs="Arial"/>
            <w:sz w:val="22"/>
            <w:szCs w:val="22"/>
          </w:rPr>
          <w:t>admin@innc.org</w:t>
        </w:r>
      </w:hyperlink>
      <w:r w:rsidRPr="00F73BBC">
        <w:rPr>
          <w:rFonts w:ascii="Arial" w:hAnsi="Arial" w:cs="Arial"/>
          <w:sz w:val="22"/>
          <w:szCs w:val="22"/>
        </w:rPr>
        <w:t xml:space="preserve"> mentioning username and password, afte</w:t>
      </w:r>
      <w:r w:rsidR="00F73BBC">
        <w:rPr>
          <w:rFonts w:ascii="Arial" w:hAnsi="Arial" w:cs="Arial"/>
          <w:sz w:val="22"/>
          <w:szCs w:val="22"/>
        </w:rPr>
        <w:t>r approval by the Administrator</w:t>
      </w:r>
      <w:r w:rsidRPr="00F73BBC">
        <w:rPr>
          <w:rFonts w:ascii="Arial" w:hAnsi="Arial" w:cs="Arial"/>
          <w:sz w:val="22"/>
          <w:szCs w:val="22"/>
        </w:rPr>
        <w:t xml:space="preserve">. </w:t>
      </w:r>
    </w:p>
    <w:p w14:paraId="382AFF39" w14:textId="77777777" w:rsidR="00162221" w:rsidRPr="00F73BBC" w:rsidRDefault="00162221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0BD2B701" w14:textId="330D8880" w:rsidR="00E0035F" w:rsidRPr="00F73BBC" w:rsidRDefault="00E0035F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>In the same email, click on the link “</w:t>
      </w:r>
      <w:r w:rsidRPr="00F73BBC">
        <w:rPr>
          <w:rFonts w:ascii="Arial" w:hAnsi="Arial" w:cs="Arial"/>
          <w:color w:val="0000FF"/>
          <w:sz w:val="22"/>
          <w:szCs w:val="22"/>
          <w:u w:val="single"/>
        </w:rPr>
        <w:t>click here</w:t>
      </w:r>
      <w:r w:rsidRPr="00F73BBC">
        <w:rPr>
          <w:rFonts w:ascii="Arial" w:hAnsi="Arial" w:cs="Arial"/>
          <w:sz w:val="22"/>
          <w:szCs w:val="22"/>
        </w:rPr>
        <w:t>”</w:t>
      </w:r>
    </w:p>
    <w:p w14:paraId="2DC346E7" w14:textId="683992E4" w:rsidR="00E0035F" w:rsidRPr="00F73BBC" w:rsidRDefault="00E0035F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lastRenderedPageBreak/>
        <w:t xml:space="preserve">It will direct you to the website </w:t>
      </w:r>
      <w:hyperlink r:id="rId7" w:history="1">
        <w:r w:rsidRPr="00F73BBC">
          <w:rPr>
            <w:rStyle w:val="Hyperlink"/>
            <w:rFonts w:ascii="Arial" w:hAnsi="Arial" w:cs="Arial"/>
            <w:sz w:val="22"/>
            <w:szCs w:val="22"/>
          </w:rPr>
          <w:t>https://blog.innc.org/</w:t>
        </w:r>
      </w:hyperlink>
      <w:r w:rsidRPr="00F73BBC">
        <w:rPr>
          <w:rFonts w:ascii="Arial" w:hAnsi="Arial" w:cs="Arial"/>
          <w:sz w:val="22"/>
          <w:szCs w:val="22"/>
        </w:rPr>
        <w:t xml:space="preserve"> </w:t>
      </w:r>
    </w:p>
    <w:p w14:paraId="30836799" w14:textId="51F583BB" w:rsidR="00746468" w:rsidRPr="00F73BBC" w:rsidRDefault="00983893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3B5DE9" wp14:editId="65361D77">
                <wp:simplePos x="0" y="0"/>
                <wp:positionH relativeFrom="column">
                  <wp:posOffset>2971800</wp:posOffset>
                </wp:positionH>
                <wp:positionV relativeFrom="paragraph">
                  <wp:posOffset>153670</wp:posOffset>
                </wp:positionV>
                <wp:extent cx="914400" cy="342900"/>
                <wp:effectExtent l="0" t="0" r="0" b="12700"/>
                <wp:wrapThrough wrapText="bothSides">
                  <wp:wrapPolygon edited="0">
                    <wp:start x="0" y="0"/>
                    <wp:lineTo x="0" y="20800"/>
                    <wp:lineTo x="21000" y="20800"/>
                    <wp:lineTo x="21000" y="0"/>
                    <wp:lineTo x="0" y="0"/>
                  </wp:wrapPolygon>
                </wp:wrapThrough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429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6C2969" w14:textId="11282F3A" w:rsidR="00983893" w:rsidRPr="007C78C4" w:rsidRDefault="00983893" w:rsidP="00983893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Sign 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3B5DE9" id="Rectangle 2" o:spid="_x0000_s1029" style="position:absolute;margin-left:234pt;margin-top:12.1pt;width:1in;height:27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" fillcolor="#4f81bd [3204]" stroked="f" strokeweight="2pt">
                <v:textbox>
                  <w:txbxContent>
                    <w:p w14:paraId="6F6C2969" w14:textId="11282F3A" w:rsidR="00983893" w:rsidRPr="007C78C4" w:rsidRDefault="00983893" w:rsidP="00983893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Sign In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</w:p>
    <w:p w14:paraId="3C2A35B8" w14:textId="59FBE953" w:rsidR="00746468" w:rsidRPr="00F73BBC" w:rsidRDefault="00746468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 xml:space="preserve">Enter the username and password and click </w:t>
      </w:r>
      <w:r w:rsidR="00A543D8" w:rsidRPr="00F73BBC">
        <w:rPr>
          <w:rFonts w:ascii="Arial" w:hAnsi="Arial" w:cs="Arial"/>
          <w:sz w:val="22"/>
          <w:szCs w:val="22"/>
        </w:rPr>
        <w:t xml:space="preserve">  </w:t>
      </w:r>
    </w:p>
    <w:p w14:paraId="37A76B45" w14:textId="77777777" w:rsidR="00746468" w:rsidRPr="00F73BBC" w:rsidRDefault="00746468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2CCB009F" w14:textId="02E3A357" w:rsidR="00746468" w:rsidRPr="00F73BBC" w:rsidRDefault="00746468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>You will see the home page</w:t>
      </w:r>
    </w:p>
    <w:p w14:paraId="211E9B85" w14:textId="77777777" w:rsidR="005259D6" w:rsidRPr="00F73BBC" w:rsidRDefault="005259D6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2E40EED8" w14:textId="787B030E" w:rsidR="005259D6" w:rsidRPr="00F73BBC" w:rsidRDefault="005259D6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>In the top row, click on “</w:t>
      </w:r>
      <w:r w:rsidRPr="00F73BBC">
        <w:rPr>
          <w:rFonts w:ascii="Arial" w:hAnsi="Arial" w:cs="Arial"/>
          <w:b/>
          <w:color w:val="E36C0A" w:themeColor="accent6" w:themeShade="BF"/>
          <w:sz w:val="22"/>
          <w:szCs w:val="22"/>
        </w:rPr>
        <w:t>Add Patient</w:t>
      </w:r>
      <w:r w:rsidRPr="00F73BBC">
        <w:rPr>
          <w:rFonts w:ascii="Arial" w:hAnsi="Arial" w:cs="Arial"/>
          <w:sz w:val="22"/>
          <w:szCs w:val="22"/>
        </w:rPr>
        <w:t>”</w:t>
      </w:r>
    </w:p>
    <w:p w14:paraId="2EBBFD71" w14:textId="77777777" w:rsidR="002A409B" w:rsidRPr="00F73BBC" w:rsidRDefault="002A409B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7CF6B08A" w14:textId="5A6D0865" w:rsidR="002A409B" w:rsidRPr="00F73BBC" w:rsidRDefault="002A409B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>You will see the “Registry for COVID newborns”</w:t>
      </w:r>
    </w:p>
    <w:p w14:paraId="23E7E595" w14:textId="77777777" w:rsidR="002A409B" w:rsidRPr="00F73BBC" w:rsidRDefault="002A409B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38EBCF58" w14:textId="7997DF22" w:rsidR="00832F64" w:rsidRPr="00F73BBC" w:rsidRDefault="00832F64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>Enter the details in “</w:t>
      </w:r>
      <w:r w:rsidRPr="00F73BBC">
        <w:rPr>
          <w:rFonts w:ascii="Arial" w:hAnsi="Arial" w:cs="Arial"/>
          <w:b/>
          <w:color w:val="E36C0A" w:themeColor="accent6" w:themeShade="BF"/>
          <w:sz w:val="22"/>
          <w:szCs w:val="22"/>
        </w:rPr>
        <w:t>Patient Details</w:t>
      </w:r>
      <w:r w:rsidRPr="00F73BBC">
        <w:rPr>
          <w:rFonts w:ascii="Arial" w:hAnsi="Arial" w:cs="Arial"/>
          <w:sz w:val="22"/>
          <w:szCs w:val="22"/>
        </w:rPr>
        <w:t>” section and also note the “</w:t>
      </w:r>
      <w:r w:rsidRPr="00F73BBC">
        <w:rPr>
          <w:rFonts w:ascii="Arial" w:hAnsi="Arial" w:cs="Arial"/>
          <w:sz w:val="22"/>
          <w:szCs w:val="22"/>
          <w:highlight w:val="yellow"/>
        </w:rPr>
        <w:t>Patient No</w:t>
      </w:r>
      <w:r w:rsidRPr="00F73BBC">
        <w:rPr>
          <w:rFonts w:ascii="Arial" w:hAnsi="Arial" w:cs="Arial"/>
          <w:sz w:val="22"/>
          <w:szCs w:val="22"/>
        </w:rPr>
        <w:t>”, which is specific for that neonate</w:t>
      </w:r>
    </w:p>
    <w:p w14:paraId="25401BAF" w14:textId="77777777" w:rsidR="000277EE" w:rsidRPr="00F73BBC" w:rsidRDefault="000277EE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2772D0BB" w14:textId="19CA3A24" w:rsidR="000277EE" w:rsidRPr="00F73BBC" w:rsidRDefault="000277EE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 xml:space="preserve">Enter the identification details, resuscitation details, </w:t>
      </w:r>
      <w:r w:rsidR="00516433" w:rsidRPr="00F73BBC">
        <w:rPr>
          <w:rFonts w:ascii="Arial" w:hAnsi="Arial" w:cs="Arial"/>
          <w:sz w:val="22"/>
          <w:szCs w:val="22"/>
        </w:rPr>
        <w:t xml:space="preserve">maternal COVID details and </w:t>
      </w:r>
      <w:proofErr w:type="gramStart"/>
      <w:r w:rsidR="00516433" w:rsidRPr="00F73BBC">
        <w:rPr>
          <w:rFonts w:ascii="Arial" w:hAnsi="Arial" w:cs="Arial"/>
          <w:sz w:val="22"/>
          <w:szCs w:val="22"/>
        </w:rPr>
        <w:t>babies</w:t>
      </w:r>
      <w:proofErr w:type="gramEnd"/>
      <w:r w:rsidR="00516433" w:rsidRPr="00F73BBC">
        <w:rPr>
          <w:rFonts w:ascii="Arial" w:hAnsi="Arial" w:cs="Arial"/>
          <w:sz w:val="22"/>
          <w:szCs w:val="22"/>
        </w:rPr>
        <w:t xml:space="preserve"> details. The entries are self-explanatory. Wherever relevant, on clicking the option, it will expand further. (</w:t>
      </w:r>
      <w:proofErr w:type="spellStart"/>
      <w:r w:rsidR="00516433" w:rsidRPr="00F73BBC">
        <w:rPr>
          <w:rFonts w:ascii="Arial" w:hAnsi="Arial" w:cs="Arial"/>
          <w:sz w:val="22"/>
          <w:szCs w:val="22"/>
        </w:rPr>
        <w:t>Eg</w:t>
      </w:r>
      <w:proofErr w:type="spellEnd"/>
      <w:r w:rsidR="00516433" w:rsidRPr="00F73BBC">
        <w:rPr>
          <w:rFonts w:ascii="Arial" w:hAnsi="Arial" w:cs="Arial"/>
          <w:sz w:val="22"/>
          <w:szCs w:val="22"/>
        </w:rPr>
        <w:t xml:space="preserve">- Resuscitation, Congenital Malformation, Condition of the baby, </w:t>
      </w:r>
      <w:proofErr w:type="spellStart"/>
      <w:r w:rsidR="00516433" w:rsidRPr="00F73BBC">
        <w:rPr>
          <w:rFonts w:ascii="Arial" w:hAnsi="Arial" w:cs="Arial"/>
          <w:sz w:val="22"/>
          <w:szCs w:val="22"/>
        </w:rPr>
        <w:t>etc</w:t>
      </w:r>
      <w:proofErr w:type="spellEnd"/>
      <w:r w:rsidR="00516433" w:rsidRPr="00F73BBC">
        <w:rPr>
          <w:rFonts w:ascii="Arial" w:hAnsi="Arial" w:cs="Arial"/>
          <w:sz w:val="22"/>
          <w:szCs w:val="22"/>
        </w:rPr>
        <w:t>)</w:t>
      </w:r>
    </w:p>
    <w:p w14:paraId="1886302B" w14:textId="77777777" w:rsidR="00516433" w:rsidRPr="00F73BBC" w:rsidRDefault="00516433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6EF2A61A" w14:textId="0FBA1F69" w:rsidR="00516433" w:rsidRPr="00F73BBC" w:rsidRDefault="00516433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 xml:space="preserve">In the neonatal details (highlighted on clicking “Symptomatic/Sick baby”), </w:t>
      </w:r>
      <w:r w:rsidR="00FD04C9" w:rsidRPr="00F73BBC">
        <w:rPr>
          <w:rFonts w:ascii="Arial" w:hAnsi="Arial" w:cs="Arial"/>
          <w:sz w:val="22"/>
          <w:szCs w:val="22"/>
        </w:rPr>
        <w:t xml:space="preserve">fill the CRIB score, Neonatal Morbidities, Complications, Management, Investigations and Blood Culture. </w:t>
      </w:r>
    </w:p>
    <w:p w14:paraId="0C2B5228" w14:textId="77777777" w:rsidR="00516433" w:rsidRPr="00F73BBC" w:rsidRDefault="00516433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6323B0AE" w14:textId="41A07303" w:rsidR="00E8681F" w:rsidRPr="00F73BBC" w:rsidRDefault="00E8681F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>Make sure the information is complete and correct</w:t>
      </w:r>
    </w:p>
    <w:p w14:paraId="6B3DEC55" w14:textId="7E25454D" w:rsidR="00E8681F" w:rsidRPr="00F73BBC" w:rsidRDefault="003035CD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EB9A47" wp14:editId="7BCAFECF">
                <wp:simplePos x="0" y="0"/>
                <wp:positionH relativeFrom="column">
                  <wp:posOffset>2628900</wp:posOffset>
                </wp:positionH>
                <wp:positionV relativeFrom="paragraph">
                  <wp:posOffset>109220</wp:posOffset>
                </wp:positionV>
                <wp:extent cx="1143000" cy="342900"/>
                <wp:effectExtent l="0" t="0" r="0" b="12700"/>
                <wp:wrapThrough wrapText="bothSides">
                  <wp:wrapPolygon edited="0">
                    <wp:start x="0" y="0"/>
                    <wp:lineTo x="0" y="20800"/>
                    <wp:lineTo x="21120" y="20800"/>
                    <wp:lineTo x="21120" y="0"/>
                    <wp:lineTo x="0" y="0"/>
                  </wp:wrapPolygon>
                </wp:wrapThrough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solidFill>
                          <a:srgbClr val="29BD12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2B03F5" w14:textId="2620CF1F" w:rsidR="003035CD" w:rsidRPr="007C78C4" w:rsidRDefault="003035CD" w:rsidP="003035CD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7C78C4">
                              <w:rPr>
                                <w:sz w:val="22"/>
                                <w:szCs w:val="22"/>
                              </w:rPr>
                              <w:t>Submit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B9A47" id="Rectangle 3" o:spid="_x0000_s1030" style="position:absolute;margin-left:207pt;margin-top:8.6pt;width:90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" fillcolor="#29bd12" stroked="f" strokeweight="2pt">
                <v:textbox>
                  <w:txbxContent>
                    <w:p w14:paraId="3A2B03F5" w14:textId="2620CF1F" w:rsidR="003035CD" w:rsidRPr="007C78C4" w:rsidRDefault="003035CD" w:rsidP="003035CD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7C78C4">
                        <w:rPr>
                          <w:sz w:val="22"/>
                          <w:szCs w:val="22"/>
                        </w:rPr>
                        <w:t>Submit</w:t>
                      </w:r>
                      <w:r>
                        <w:rPr>
                          <w:sz w:val="22"/>
                          <w:szCs w:val="22"/>
                        </w:rPr>
                        <w:t xml:space="preserve"> Data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</w:p>
    <w:p w14:paraId="74FB7111" w14:textId="1249FC6A" w:rsidR="00516433" w:rsidRPr="00F73BBC" w:rsidRDefault="00516433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 xml:space="preserve">After the entry is complete, click on </w:t>
      </w:r>
    </w:p>
    <w:p w14:paraId="427CCB3B" w14:textId="77777777" w:rsidR="00E8681F" w:rsidRPr="00F73BBC" w:rsidRDefault="00E8681F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488D7871" w14:textId="7B5AF5B8" w:rsidR="00E8681F" w:rsidRPr="00F73BBC" w:rsidRDefault="00E8681F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>Once the data is successfully saved, you will get a Reference Number”</w:t>
      </w:r>
    </w:p>
    <w:p w14:paraId="6B918EE0" w14:textId="52CB883B" w:rsidR="00E8681F" w:rsidRPr="00F73BBC" w:rsidRDefault="00BC6004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981AC0" wp14:editId="14A00BBA">
                <wp:simplePos x="0" y="0"/>
                <wp:positionH relativeFrom="column">
                  <wp:posOffset>914400</wp:posOffset>
                </wp:positionH>
                <wp:positionV relativeFrom="paragraph">
                  <wp:posOffset>80010</wp:posOffset>
                </wp:positionV>
                <wp:extent cx="2057400" cy="342900"/>
                <wp:effectExtent l="0" t="0" r="0" b="12700"/>
                <wp:wrapThrough wrapText="bothSides">
                  <wp:wrapPolygon edited="0">
                    <wp:start x="0" y="0"/>
                    <wp:lineTo x="0" y="20800"/>
                    <wp:lineTo x="21333" y="20800"/>
                    <wp:lineTo x="21333" y="0"/>
                    <wp:lineTo x="0" y="0"/>
                  </wp:wrapPolygon>
                </wp:wrapThrough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3429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214A15" w14:textId="520BFE20" w:rsidR="00BC6004" w:rsidRPr="007C78C4" w:rsidRDefault="00BC6004" w:rsidP="00BC600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t>Add Registry for COV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981AC0" id="Rectangle 4" o:spid="_x0000_s1031" style="position:absolute;margin-left:1in;margin-top:6.3pt;width:162pt;height:2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" fillcolor="#4bacc6 [3208]" stroked="f" strokeweight="2pt">
                <v:textbox>
                  <w:txbxContent>
                    <w:p w14:paraId="04214A15" w14:textId="520BFE20" w:rsidR="00BC6004" w:rsidRPr="007C78C4" w:rsidRDefault="00BC6004" w:rsidP="00BC6004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t>Add Registry for COVID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</w:p>
    <w:p w14:paraId="4A230B1B" w14:textId="4955B9F2" w:rsidR="00E8681F" w:rsidRPr="00F73BBC" w:rsidRDefault="00BC6004" w:rsidP="00F73BBC">
      <w:pPr>
        <w:spacing w:line="276" w:lineRule="auto"/>
        <w:rPr>
          <w:rFonts w:ascii="Arial" w:hAnsi="Arial" w:cs="Arial"/>
          <w:sz w:val="22"/>
          <w:szCs w:val="22"/>
        </w:rPr>
      </w:pPr>
      <w:r w:rsidRPr="00F73BBC">
        <w:rPr>
          <w:rFonts w:ascii="Arial" w:hAnsi="Arial" w:cs="Arial"/>
          <w:sz w:val="22"/>
          <w:szCs w:val="22"/>
        </w:rPr>
        <w:t xml:space="preserve">On </w:t>
      </w:r>
      <w:proofErr w:type="gramStart"/>
      <w:r w:rsidRPr="00F73BBC">
        <w:rPr>
          <w:rFonts w:ascii="Arial" w:hAnsi="Arial" w:cs="Arial"/>
          <w:sz w:val="22"/>
          <w:szCs w:val="22"/>
        </w:rPr>
        <w:t xml:space="preserve">clicking  </w:t>
      </w:r>
      <w:r w:rsidR="00E8681F" w:rsidRPr="00F73BBC">
        <w:rPr>
          <w:rFonts w:ascii="Arial" w:hAnsi="Arial" w:cs="Arial"/>
          <w:sz w:val="22"/>
          <w:szCs w:val="22"/>
        </w:rPr>
        <w:t>you</w:t>
      </w:r>
      <w:proofErr w:type="gramEnd"/>
      <w:r w:rsidR="00E8681F" w:rsidRPr="00F73BBC">
        <w:rPr>
          <w:rFonts w:ascii="Arial" w:hAnsi="Arial" w:cs="Arial"/>
          <w:sz w:val="22"/>
          <w:szCs w:val="22"/>
        </w:rPr>
        <w:t xml:space="preserve"> will be redirected to home page</w:t>
      </w:r>
    </w:p>
    <w:p w14:paraId="072A1A41" w14:textId="77777777" w:rsidR="00E8681F" w:rsidRPr="00F73BBC" w:rsidRDefault="00E8681F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753DE915" w14:textId="77777777" w:rsidR="00E8681F" w:rsidRDefault="00E8681F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15B9E623" w14:textId="77777777" w:rsidR="00F73BBC" w:rsidRDefault="00F73BBC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17BE7867" w14:textId="1BB994B3" w:rsidR="00F73BBC" w:rsidRDefault="00F73BBC" w:rsidP="00F73BBC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ny </w:t>
      </w:r>
      <w:proofErr w:type="gramStart"/>
      <w:r>
        <w:rPr>
          <w:rFonts w:ascii="Arial" w:hAnsi="Arial" w:cs="Arial"/>
          <w:sz w:val="22"/>
          <w:szCs w:val="22"/>
        </w:rPr>
        <w:t>queries :</w:t>
      </w:r>
      <w:proofErr w:type="gramEnd"/>
      <w:r>
        <w:rPr>
          <w:rFonts w:ascii="Arial" w:hAnsi="Arial" w:cs="Arial"/>
          <w:sz w:val="22"/>
          <w:szCs w:val="22"/>
        </w:rPr>
        <w:t xml:space="preserve"> Please e-mail </w:t>
      </w:r>
      <w:hyperlink r:id="rId8" w:history="1">
        <w:r w:rsidRPr="00F65EDA">
          <w:rPr>
            <w:rStyle w:val="Hyperlink"/>
            <w:rFonts w:ascii="Arial" w:hAnsi="Arial" w:cs="Arial"/>
            <w:sz w:val="22"/>
            <w:szCs w:val="22"/>
          </w:rPr>
          <w:t>admin@innc.org</w:t>
        </w:r>
      </w:hyperlink>
      <w:r>
        <w:rPr>
          <w:rFonts w:ascii="Arial" w:hAnsi="Arial" w:cs="Arial"/>
          <w:sz w:val="22"/>
          <w:szCs w:val="22"/>
        </w:rPr>
        <w:t xml:space="preserve"> </w:t>
      </w:r>
    </w:p>
    <w:p w14:paraId="398A4D0D" w14:textId="09BAC424" w:rsidR="00351EEC" w:rsidRDefault="00351EEC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5D035971" w14:textId="648B1F03" w:rsidR="00351EEC" w:rsidRDefault="00351EEC" w:rsidP="00F73BBC">
      <w:pPr>
        <w:spacing w:line="276" w:lineRule="auto"/>
        <w:rPr>
          <w:rFonts w:ascii="Arial" w:hAnsi="Arial" w:cs="Arial"/>
          <w:sz w:val="22"/>
          <w:szCs w:val="22"/>
        </w:rPr>
      </w:pPr>
    </w:p>
    <w:p w14:paraId="035AE5F4" w14:textId="77777777" w:rsidR="00351EEC" w:rsidRPr="00351EEC" w:rsidRDefault="00351EEC" w:rsidP="00351EEC">
      <w:pPr>
        <w:spacing w:line="276" w:lineRule="auto"/>
        <w:rPr>
          <w:rFonts w:ascii="Arial" w:hAnsi="Arial" w:cs="Arial"/>
          <w:sz w:val="22"/>
          <w:szCs w:val="22"/>
        </w:rPr>
      </w:pPr>
      <w:r w:rsidRPr="00351EEC">
        <w:rPr>
          <w:rFonts w:ascii="Arial" w:hAnsi="Arial" w:cs="Arial"/>
          <w:sz w:val="22"/>
          <w:szCs w:val="22"/>
        </w:rPr>
        <w:t xml:space="preserve">Kind regards                                                         </w:t>
      </w:r>
    </w:p>
    <w:p w14:paraId="5134775D" w14:textId="77777777" w:rsidR="00351EEC" w:rsidRPr="00351EEC" w:rsidRDefault="00351EEC" w:rsidP="00351EEC">
      <w:pPr>
        <w:spacing w:line="276" w:lineRule="auto"/>
        <w:rPr>
          <w:rFonts w:ascii="Arial" w:hAnsi="Arial" w:cs="Arial"/>
          <w:sz w:val="22"/>
          <w:szCs w:val="22"/>
        </w:rPr>
      </w:pPr>
    </w:p>
    <w:p w14:paraId="64D40DB0" w14:textId="4C763AD2" w:rsidR="00351EEC" w:rsidRPr="00351EEC" w:rsidRDefault="00351EEC" w:rsidP="00351EEC">
      <w:pPr>
        <w:rPr>
          <w:rFonts w:ascii="Arial" w:hAnsi="Arial" w:cs="Arial"/>
          <w:sz w:val="22"/>
          <w:szCs w:val="22"/>
        </w:rPr>
      </w:pPr>
      <w:r w:rsidRPr="00351EEC">
        <w:rPr>
          <w:rFonts w:ascii="Arial" w:hAnsi="Arial" w:cs="Arial"/>
          <w:sz w:val="22"/>
          <w:szCs w:val="22"/>
        </w:rPr>
        <w:t>Dr. Ashok Deorari                                                               D</w:t>
      </w:r>
      <w:r>
        <w:rPr>
          <w:rFonts w:ascii="Arial" w:hAnsi="Arial" w:cs="Arial"/>
          <w:sz w:val="22"/>
          <w:szCs w:val="22"/>
        </w:rPr>
        <w:t xml:space="preserve">r. </w:t>
      </w:r>
      <w:proofErr w:type="spellStart"/>
      <w:r w:rsidRPr="00351EEC">
        <w:rPr>
          <w:rFonts w:ascii="Arial" w:hAnsi="Arial" w:cs="Arial"/>
          <w:sz w:val="22"/>
          <w:szCs w:val="22"/>
        </w:rPr>
        <w:t>Lalan</w:t>
      </w:r>
      <w:proofErr w:type="spellEnd"/>
      <w:r w:rsidRPr="00351EEC">
        <w:rPr>
          <w:rFonts w:ascii="Arial" w:hAnsi="Arial" w:cs="Arial"/>
          <w:sz w:val="22"/>
          <w:szCs w:val="22"/>
        </w:rPr>
        <w:t xml:space="preserve"> K.</w:t>
      </w:r>
      <w:r>
        <w:rPr>
          <w:rFonts w:ascii="Arial" w:hAnsi="Arial" w:cs="Arial"/>
          <w:sz w:val="22"/>
          <w:szCs w:val="22"/>
        </w:rPr>
        <w:t xml:space="preserve"> </w:t>
      </w:r>
      <w:bookmarkStart w:id="0" w:name="_GoBack"/>
      <w:bookmarkEnd w:id="0"/>
      <w:r w:rsidRPr="00351EEC">
        <w:rPr>
          <w:rFonts w:ascii="Arial" w:hAnsi="Arial" w:cs="Arial"/>
          <w:sz w:val="22"/>
          <w:szCs w:val="22"/>
        </w:rPr>
        <w:t>Bharti</w:t>
      </w:r>
    </w:p>
    <w:p w14:paraId="582601CB" w14:textId="3A5E5B45" w:rsidR="00351EEC" w:rsidRPr="00351EEC" w:rsidRDefault="00351EEC" w:rsidP="00351EEC">
      <w:pPr>
        <w:rPr>
          <w:rFonts w:ascii="Arial" w:hAnsi="Arial" w:cs="Arial"/>
          <w:sz w:val="22"/>
          <w:szCs w:val="22"/>
        </w:rPr>
      </w:pPr>
      <w:r w:rsidRPr="00351EEC">
        <w:rPr>
          <w:rFonts w:ascii="Arial" w:hAnsi="Arial" w:cs="Arial"/>
          <w:sz w:val="22"/>
          <w:szCs w:val="22"/>
        </w:rPr>
        <w:t>President NNF                                                                    Secretary NNF</w:t>
      </w:r>
    </w:p>
    <w:sectPr w:rsidR="00351EEC" w:rsidRPr="00351EEC" w:rsidSect="00351EEC">
      <w:pgSz w:w="11900" w:h="16840"/>
      <w:pgMar w:top="1440" w:right="1800" w:bottom="1440" w:left="1800" w:header="708" w:footer="708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F4024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B212B30"/>
    <w:multiLevelType w:val="hybridMultilevel"/>
    <w:tmpl w:val="1F3C8DFA"/>
    <w:lvl w:ilvl="0" w:tplc="E0EA171E">
      <w:start w:val="2"/>
      <w:numFmt w:val="decimal"/>
      <w:lvlText w:val="%1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5F1ED2"/>
    <w:multiLevelType w:val="multilevel"/>
    <w:tmpl w:val="C3CABB6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6E13307C"/>
    <w:multiLevelType w:val="hybridMultilevel"/>
    <w:tmpl w:val="917823F6"/>
    <w:lvl w:ilvl="0" w:tplc="B2C83F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53AA8"/>
    <w:rsid w:val="0000681E"/>
    <w:rsid w:val="00017985"/>
    <w:rsid w:val="000277EE"/>
    <w:rsid w:val="00162221"/>
    <w:rsid w:val="00237C7F"/>
    <w:rsid w:val="00297695"/>
    <w:rsid w:val="002A409B"/>
    <w:rsid w:val="002B3D2D"/>
    <w:rsid w:val="003035CD"/>
    <w:rsid w:val="00351EEC"/>
    <w:rsid w:val="00516433"/>
    <w:rsid w:val="005259D6"/>
    <w:rsid w:val="00583758"/>
    <w:rsid w:val="00601E4A"/>
    <w:rsid w:val="00653AA8"/>
    <w:rsid w:val="006E1FD9"/>
    <w:rsid w:val="00746468"/>
    <w:rsid w:val="007A002C"/>
    <w:rsid w:val="007C78C4"/>
    <w:rsid w:val="00832F64"/>
    <w:rsid w:val="00983893"/>
    <w:rsid w:val="009E57E2"/>
    <w:rsid w:val="00A543D8"/>
    <w:rsid w:val="00AC473C"/>
    <w:rsid w:val="00BC6004"/>
    <w:rsid w:val="00BF146A"/>
    <w:rsid w:val="00C02C62"/>
    <w:rsid w:val="00E0035F"/>
    <w:rsid w:val="00E1055F"/>
    <w:rsid w:val="00E8681F"/>
    <w:rsid w:val="00EF107C"/>
    <w:rsid w:val="00F73BBC"/>
    <w:rsid w:val="00FD0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F7740F"/>
  <w14:defaultImageDpi w14:val="300"/>
  <w15:docId w15:val="{F6415B72-CEB1-4590-9412-933CB86F9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3AA8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F73BBC"/>
    <w:pPr>
      <w:spacing w:before="180" w:after="180"/>
    </w:pPr>
    <w:rPr>
      <w:rFonts w:eastAsiaTheme="minorHAnsi"/>
    </w:rPr>
  </w:style>
  <w:style w:type="paragraph" w:customStyle="1" w:styleId="Compact">
    <w:name w:val="Compact"/>
    <w:basedOn w:val="BodyText"/>
    <w:qFormat/>
    <w:rsid w:val="00F73BBC"/>
    <w:pPr>
      <w:spacing w:before="36" w:after="36"/>
    </w:pPr>
    <w:rPr>
      <w:rFonts w:eastAsiaTheme="minorHAnsi"/>
    </w:rPr>
  </w:style>
  <w:style w:type="paragraph" w:styleId="BodyText">
    <w:name w:val="Body Text"/>
    <w:basedOn w:val="Normal"/>
    <w:link w:val="BodyTextChar"/>
    <w:uiPriority w:val="99"/>
    <w:semiHidden/>
    <w:unhideWhenUsed/>
    <w:rsid w:val="00F73BB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73B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285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innc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log.innc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dmin@innc.org" TargetMode="External"/><Relationship Id="rId5" Type="http://schemas.openxmlformats.org/officeDocument/2006/relationships/hyperlink" Target="https://innc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69</Words>
  <Characters>2106</Characters>
  <Application>Microsoft Office Word</Application>
  <DocSecurity>0</DocSecurity>
  <Lines>17</Lines>
  <Paragraphs>4</Paragraphs>
  <ScaleCrop>false</ScaleCrop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ndra Prasad</dc:creator>
  <cp:keywords/>
  <dc:description/>
  <cp:lastModifiedBy>Vijay Singh Dhamanda</cp:lastModifiedBy>
  <cp:revision>3</cp:revision>
  <cp:lastPrinted>2020-04-25T07:56:00Z</cp:lastPrinted>
  <dcterms:created xsi:type="dcterms:W3CDTF">2020-04-30T03:16:00Z</dcterms:created>
  <dcterms:modified xsi:type="dcterms:W3CDTF">2020-04-30T03:24:00Z</dcterms:modified>
</cp:coreProperties>
</file>